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 die KI-Anwendungen die Basis die ihre generierten Inhalte her bezieht.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t xml:space="preserve">*Reflexionsfragen:</w:t>
      </w:r>
      <w:r>
        <w:t xml:space="preserve"> </w:t>
      </w:r>
      <w:r>
        <w:t xml:space="preserve">- Wie stellt Ihr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t xml:space="preserve">**Digitale Abhängigkeit</w:t>
      </w:r>
    </w:p>
    <w:p>
      <w:pPr>
        <w:pStyle w:val="BodyText"/>
      </w:pPr>
      <w:r>
        <w:t xml:space="preserve">Die KI hat das Potenzial, unsere kognitiven Fähigkeiten zu erweitern, Entscheidungsfindungen verbessern, aber auch die Gefahr, Überabhängigkeit zu schaffen. Mit dem Einzug von KI in immer mehr Lebensbereiche wachsen die Sorgen mancher vor einer abnehmenden menschlichen Kompetenz und wachsender Abhängigkeit von Technik. Vereinfacht gesagt: Werden wir schlauer oder dümmer durch KI? Werden wir durch das Verlassen auf die KI in gewissen Umfang entmündigt? </w:t>
      </w:r>
    </w:p>
    <w:p>
      <w:pPr>
        <w:pStyle w:val="BodyText"/>
      </w:pPr>
      <w:r>
        <w:t xml:space="preserve">*Reflexionsfragen:</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t xml:space="preserve">*Reflexionsfragen:</w:t>
      </w:r>
      <w:r>
        <w:t xml:space="preserve"> </w:t>
      </w:r>
      <w:r>
        <w:t xml:space="preserve">- Wo könnten in Deinem Unternehmen regulierungsbedürftige Risiken bestehen?</w:t>
      </w:r>
      <w:r>
        <w:t xml:space="preserve"> </w:t>
      </w:r>
      <w:r>
        <w:t xml:space="preserve">- Gibt es bereits interne Regeln oder Prinzipien für verantwortungsvolle KI in d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88"/>
    <w:bookmarkStart w:id="8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5:16:32Z</dcterms:created>
  <dcterms:modified xsi:type="dcterms:W3CDTF">2023-11-01T15: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